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2E08E" w14:textId="19244782" w:rsidR="00A0029A" w:rsidRDefault="003D5A54">
      <w:r>
        <w:t xml:space="preserve">Create a table like the one given below and Enter the Regno and Name of the Team </w:t>
      </w:r>
      <w:proofErr w:type="gramStart"/>
      <w:r>
        <w:t>members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9"/>
        <w:gridCol w:w="3766"/>
        <w:gridCol w:w="5035"/>
      </w:tblGrid>
      <w:tr w:rsidR="003D5A54" w14:paraId="030CE50F" w14:textId="77777777" w:rsidTr="003D5A54">
        <w:tc>
          <w:tcPr>
            <w:tcW w:w="549" w:type="dxa"/>
          </w:tcPr>
          <w:p w14:paraId="7F3F5692" w14:textId="0E5F561E" w:rsidR="003D5A54" w:rsidRDefault="003D5A54">
            <w:r>
              <w:t>Sno</w:t>
            </w:r>
          </w:p>
        </w:tc>
        <w:tc>
          <w:tcPr>
            <w:tcW w:w="3766" w:type="dxa"/>
          </w:tcPr>
          <w:p w14:paraId="5FDE1817" w14:textId="5F3B4127" w:rsidR="003D5A54" w:rsidRDefault="003D5A54">
            <w:r>
              <w:t>Team 1</w:t>
            </w:r>
          </w:p>
        </w:tc>
        <w:tc>
          <w:tcPr>
            <w:tcW w:w="5035" w:type="dxa"/>
          </w:tcPr>
          <w:p w14:paraId="664F1607" w14:textId="16D211D8" w:rsidR="003D5A54" w:rsidRDefault="003D5A54"/>
        </w:tc>
      </w:tr>
      <w:tr w:rsidR="003D5A54" w14:paraId="6A4F2A57" w14:textId="77777777" w:rsidTr="003D5A54">
        <w:tc>
          <w:tcPr>
            <w:tcW w:w="549" w:type="dxa"/>
          </w:tcPr>
          <w:p w14:paraId="7A23D679" w14:textId="77777777" w:rsidR="003D5A54" w:rsidRDefault="003D5A54"/>
        </w:tc>
        <w:tc>
          <w:tcPr>
            <w:tcW w:w="3766" w:type="dxa"/>
          </w:tcPr>
          <w:p w14:paraId="20BC341D" w14:textId="3BE92456" w:rsidR="003D5A54" w:rsidRDefault="003D5A54">
            <w:r>
              <w:t>Regno</w:t>
            </w:r>
          </w:p>
        </w:tc>
        <w:tc>
          <w:tcPr>
            <w:tcW w:w="5035" w:type="dxa"/>
          </w:tcPr>
          <w:p w14:paraId="6F27F0D6" w14:textId="7A5B4669" w:rsidR="003D5A54" w:rsidRDefault="003D5A54">
            <w:r>
              <w:t>Name</w:t>
            </w:r>
          </w:p>
        </w:tc>
      </w:tr>
      <w:tr w:rsidR="003D5A54" w14:paraId="78CDE59A" w14:textId="77777777" w:rsidTr="003D5A54">
        <w:tc>
          <w:tcPr>
            <w:tcW w:w="549" w:type="dxa"/>
          </w:tcPr>
          <w:p w14:paraId="18C8FFA4" w14:textId="7A7788B9" w:rsidR="003D5A54" w:rsidRDefault="003D5A54">
            <w:r>
              <w:t>1</w:t>
            </w:r>
          </w:p>
        </w:tc>
        <w:tc>
          <w:tcPr>
            <w:tcW w:w="3766" w:type="dxa"/>
          </w:tcPr>
          <w:p w14:paraId="7A183B52" w14:textId="4BE7DAFD" w:rsidR="003D5A54" w:rsidRDefault="003D5A54"/>
        </w:tc>
        <w:tc>
          <w:tcPr>
            <w:tcW w:w="5035" w:type="dxa"/>
          </w:tcPr>
          <w:p w14:paraId="0EA8B253" w14:textId="77777777" w:rsidR="003D5A54" w:rsidRDefault="003D5A54"/>
        </w:tc>
      </w:tr>
      <w:tr w:rsidR="003D5A54" w14:paraId="21F50860" w14:textId="77777777" w:rsidTr="003D5A54">
        <w:tc>
          <w:tcPr>
            <w:tcW w:w="549" w:type="dxa"/>
          </w:tcPr>
          <w:p w14:paraId="1F9ADA32" w14:textId="56C51A84" w:rsidR="003D5A54" w:rsidRDefault="003D5A54">
            <w:r>
              <w:t>2</w:t>
            </w:r>
          </w:p>
        </w:tc>
        <w:tc>
          <w:tcPr>
            <w:tcW w:w="3766" w:type="dxa"/>
          </w:tcPr>
          <w:p w14:paraId="0DEE41C7" w14:textId="72040759" w:rsidR="003D5A54" w:rsidRDefault="003D5A54"/>
        </w:tc>
        <w:tc>
          <w:tcPr>
            <w:tcW w:w="5035" w:type="dxa"/>
          </w:tcPr>
          <w:p w14:paraId="085E3A73" w14:textId="77777777" w:rsidR="003D5A54" w:rsidRDefault="003D5A54"/>
        </w:tc>
      </w:tr>
      <w:tr w:rsidR="003D5A54" w14:paraId="36D5CD22" w14:textId="77777777" w:rsidTr="003D5A54">
        <w:tc>
          <w:tcPr>
            <w:tcW w:w="549" w:type="dxa"/>
          </w:tcPr>
          <w:p w14:paraId="3A371D07" w14:textId="629716CA" w:rsidR="003D5A54" w:rsidRDefault="003D5A54">
            <w:r>
              <w:t>3</w:t>
            </w:r>
          </w:p>
        </w:tc>
        <w:tc>
          <w:tcPr>
            <w:tcW w:w="3766" w:type="dxa"/>
          </w:tcPr>
          <w:p w14:paraId="504F0000" w14:textId="12B16331" w:rsidR="003D5A54" w:rsidRDefault="003D5A54"/>
        </w:tc>
        <w:tc>
          <w:tcPr>
            <w:tcW w:w="5035" w:type="dxa"/>
          </w:tcPr>
          <w:p w14:paraId="01BFD187" w14:textId="77777777" w:rsidR="003D5A54" w:rsidRDefault="003D5A54"/>
        </w:tc>
      </w:tr>
      <w:tr w:rsidR="003D5A54" w14:paraId="30AFBE91" w14:textId="77777777" w:rsidTr="003D5A54">
        <w:tc>
          <w:tcPr>
            <w:tcW w:w="549" w:type="dxa"/>
          </w:tcPr>
          <w:p w14:paraId="05DE6C97" w14:textId="59521F3E" w:rsidR="003D5A54" w:rsidRDefault="003D5A54">
            <w:r>
              <w:t>4</w:t>
            </w:r>
          </w:p>
        </w:tc>
        <w:tc>
          <w:tcPr>
            <w:tcW w:w="3766" w:type="dxa"/>
          </w:tcPr>
          <w:p w14:paraId="432B67D2" w14:textId="6F61614B" w:rsidR="003D5A54" w:rsidRDefault="003D5A54"/>
        </w:tc>
        <w:tc>
          <w:tcPr>
            <w:tcW w:w="5035" w:type="dxa"/>
          </w:tcPr>
          <w:p w14:paraId="733AC54B" w14:textId="77777777" w:rsidR="003D5A54" w:rsidRDefault="003D5A54"/>
        </w:tc>
      </w:tr>
    </w:tbl>
    <w:p w14:paraId="0F478A6C" w14:textId="77777777" w:rsidR="002F48BE" w:rsidRDefault="002F48BE"/>
    <w:sectPr w:rsidR="002F48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NjEzMrE0NjA3tzBS0lEKTi0uzszPAykwrAUAI74qSiwAAAA="/>
  </w:docVars>
  <w:rsids>
    <w:rsidRoot w:val="00ED6A00"/>
    <w:rsid w:val="002F48BE"/>
    <w:rsid w:val="003D5A54"/>
    <w:rsid w:val="0065755F"/>
    <w:rsid w:val="00A0029A"/>
    <w:rsid w:val="00EC0F7E"/>
    <w:rsid w:val="00ED6A00"/>
    <w:rsid w:val="00EF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2EFC4"/>
  <w15:chartTrackingRefBased/>
  <w15:docId w15:val="{0DA3AB0D-77E4-445B-923D-CC07A977A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A D</dc:creator>
  <cp:keywords/>
  <dc:description/>
  <cp:lastModifiedBy>RADHA D</cp:lastModifiedBy>
  <cp:revision>3</cp:revision>
  <dcterms:created xsi:type="dcterms:W3CDTF">2023-09-07T04:30:00Z</dcterms:created>
  <dcterms:modified xsi:type="dcterms:W3CDTF">2023-09-07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9f61b807d0e160e88701c8a45640fb94261850b4c7a53f0b0b8b03145ac8e5</vt:lpwstr>
  </property>
</Properties>
</file>